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603BB312" w:rsidR="00501BEB" w:rsidRDefault="007F260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D0F0EF1" wp14:editId="08CB051E">
                <wp:simplePos x="0" y="0"/>
                <wp:positionH relativeFrom="column">
                  <wp:posOffset>4181475</wp:posOffset>
                </wp:positionH>
                <wp:positionV relativeFrom="paragraph">
                  <wp:posOffset>188595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CC9A80F" w14:textId="77777777" w:rsidR="001F6087" w:rsidRPr="007F2601" w:rsidRDefault="001F6087" w:rsidP="001F6087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2060"/>
                                <w:sz w:val="84"/>
                                <w:szCs w:val="84"/>
                              </w:rPr>
                            </w:pPr>
                            <w:r w:rsidRPr="007F2601">
                              <w:rPr>
                                <w:rFonts w:ascii="Hero Junior Super" w:eastAsia="Hero Junior Super" w:hAnsi="Hero Junior Super" w:cs="Hero Junior Super"/>
                                <w:color w:val="00206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0F0EF1" id="Rectangle 7" o:spid="_x0000_s1026" style="position:absolute;margin-left:329.25pt;margin-top:148.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" filled="f" stroked="f">
                <v:textbox inset="2.53958mm,1.2694mm,2.53958mm,1.2694mm">
                  <w:txbxContent>
                    <w:p w14:paraId="3CC9A80F" w14:textId="77777777" w:rsidR="001F6087" w:rsidRPr="007F2601" w:rsidRDefault="001F6087" w:rsidP="001F6087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2060"/>
                          <w:sz w:val="84"/>
                          <w:szCs w:val="84"/>
                        </w:rPr>
                      </w:pPr>
                      <w:r w:rsidRPr="007F2601">
                        <w:rPr>
                          <w:rFonts w:ascii="Hero Junior Super" w:eastAsia="Hero Junior Super" w:hAnsi="Hero Junior Super" w:cs="Hero Junior Super"/>
                          <w:color w:val="00206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A63CE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221AF71F" wp14:editId="685B64EB">
                <wp:simplePos x="0" y="0"/>
                <wp:positionH relativeFrom="column">
                  <wp:posOffset>4457700</wp:posOffset>
                </wp:positionH>
                <wp:positionV relativeFrom="paragraph">
                  <wp:posOffset>50006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0BC730B" w14:textId="77777777" w:rsidR="003036AB" w:rsidRPr="007F2601" w:rsidRDefault="003036AB" w:rsidP="003036A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</w:pPr>
                            <w:r w:rsidRPr="007F2601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AF71F" id="Rectangle 1054525248" o:spid="_x0000_s1027" style="position:absolute;margin-left:351pt;margin-top:393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EUIv3jeAAAADAEAAA8AAAAAAAAAAAAAAAAADAQAAGRycy9kb3du&#10;cmV2LnhtbFBLBQYAAAAABAAEAPMAAAAXBQAAAAA=&#10;" filled="f" stroked="f">
                <v:textbox inset="2.53958mm,1.2694mm,2.53958mm,1.2694mm">
                  <w:txbxContent>
                    <w:p w14:paraId="10BC730B" w14:textId="77777777" w:rsidR="003036AB" w:rsidRPr="007F2601" w:rsidRDefault="003036AB" w:rsidP="003036A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002060"/>
                          <w:sz w:val="72"/>
                          <w:szCs w:val="72"/>
                        </w:rPr>
                      </w:pPr>
                      <w:r w:rsidRPr="007F2601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002060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60CCB3" w14:textId="77777777" w:rsidR="00674762" w:rsidRDefault="00674762" w:rsidP="00B6374C">
      <w:pPr>
        <w:spacing w:after="0" w:line="240" w:lineRule="auto"/>
      </w:pPr>
      <w:r>
        <w:separator/>
      </w:r>
    </w:p>
  </w:endnote>
  <w:endnote w:type="continuationSeparator" w:id="0">
    <w:p w14:paraId="37C406EA" w14:textId="77777777" w:rsidR="00674762" w:rsidRDefault="00674762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C1006D12-E22B-4B97-A610-DE7D9CC30D9D}"/>
    <w:embedItalic r:id="rId2" w:fontKey="{3236E8F8-7DBB-4EAF-9EB3-2CCCC4E501C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ACBF43E8-394C-45B6-B688-6D05A0E2A02D}"/>
    <w:embedItalic r:id="rId4" w:fontKey="{A1F099E1-D83C-432C-BB79-D6D0EE856756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3AF8A649-7BBA-456A-966C-10EB62A50CD1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FB7D0A" w14:textId="77777777" w:rsidR="00674762" w:rsidRDefault="00674762" w:rsidP="00B6374C">
      <w:pPr>
        <w:spacing w:after="0" w:line="240" w:lineRule="auto"/>
      </w:pPr>
      <w:r>
        <w:separator/>
      </w:r>
    </w:p>
  </w:footnote>
  <w:footnote w:type="continuationSeparator" w:id="0">
    <w:p w14:paraId="5D3859EA" w14:textId="77777777" w:rsidR="00674762" w:rsidRDefault="00674762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4FAEF700" w:rsidR="00B6374C" w:rsidRDefault="00000000">
    <w:pPr>
      <w:pStyle w:val="Header"/>
    </w:pPr>
    <w:r>
      <w:rPr>
        <w:noProof/>
      </w:rPr>
      <w:pict w14:anchorId="06469E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4" o:spid="_x0000_s1032" type="#_x0000_t75" style="position:absolute;margin-left:0;margin-top:0;width:11in;height:612.25pt;z-index:-251657216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3CFF84CC" w:rsidR="00B6374C" w:rsidRDefault="007F2601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18C4AC1" wp14:editId="1C00F51E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158834944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F5F0AD6" w:rsidR="00B6374C" w:rsidRDefault="00000000">
    <w:pPr>
      <w:pStyle w:val="Header"/>
    </w:pPr>
    <w:r>
      <w:rPr>
        <w:noProof/>
      </w:rPr>
      <w:pict w14:anchorId="4C2F5A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3" o:spid="_x0000_s1031" type="#_x0000_t75" style="position:absolute;margin-left:0;margin-top:0;width:11in;height:612.25pt;z-index:-251658240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1231"/>
    <w:rsid w:val="00074417"/>
    <w:rsid w:val="001F6087"/>
    <w:rsid w:val="002622AF"/>
    <w:rsid w:val="00275EFF"/>
    <w:rsid w:val="003036AB"/>
    <w:rsid w:val="00344B93"/>
    <w:rsid w:val="004307AB"/>
    <w:rsid w:val="00501BEB"/>
    <w:rsid w:val="00674762"/>
    <w:rsid w:val="007F2601"/>
    <w:rsid w:val="00A63CED"/>
    <w:rsid w:val="00A87FD7"/>
    <w:rsid w:val="00B03B70"/>
    <w:rsid w:val="00B6374C"/>
    <w:rsid w:val="00B80372"/>
    <w:rsid w:val="00BB72D6"/>
    <w:rsid w:val="00D46EFE"/>
    <w:rsid w:val="00E17FB8"/>
    <w:rsid w:val="00E268BF"/>
    <w:rsid w:val="00E35933"/>
    <w:rsid w:val="00E76026"/>
    <w:rsid w:val="00FE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9</cp:revision>
  <dcterms:created xsi:type="dcterms:W3CDTF">2022-12-16T20:39:00Z</dcterms:created>
  <dcterms:modified xsi:type="dcterms:W3CDTF">2025-11-21T13:47:00Z</dcterms:modified>
</cp:coreProperties>
</file>